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repgen_text_intro_situation.docx" ContentType="application/vnd.openxmlformats-officedocument.wordprocessingml.document.main+xml"/>
  <Override PartName="/word/dft2_repgen_text_intro_method.docx" ContentType="application/vnd.openxmlformats-officedocument.wordprocessingml.document.main+xml"/>
  <Override PartName="/word/dft2_repgen_text_intro_preamble-sectionZ.docx" ContentType="application/vnd.openxmlformats-officedocument.wordprocessingml.document.main+xml"/>
  <Override PartName="/word/dft2_repgen_text_intro_sectionA.docx" ContentType="application/vnd.openxmlformats-officedocument.wordprocessingml.document.main+xml"/>
  <Override PartName="/word/dft2_repgen_text_intro_sectionB.docx" ContentType="application/vnd.openxmlformats-officedocument.wordprocessingml.document.main+xml"/>
  <Override PartName="/word/dft2_repgen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générique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décembre</w:t>
      </w:r>
      <w:r>
        <w:t xml:space="preserve"> </w:t>
      </w:r>
      <w:r>
        <w:t xml:space="preserve">2024</w:t>
      </w:r>
    </w:p>
    <w:bookmarkStart w:id="20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11"/>
    <w:bookmarkEnd w:id="20"/>
    <w:bookmarkStart w:id="21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12"/>
    <w:p>
      <w:r>
        <w:br w:type="page"/>
      </w:r>
    </w:p>
    <w:bookmarkEnd w:id="21"/>
    <w:bookmarkStart w:id="23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2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94215da8-75b1-4836-802e-fd41d64a7e43" w:name="unnamed-chunk-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4215da8-75b1-4836-802e-fd41d64a7e43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2"/>
    <w:bookmarkEnd w:id="23"/>
    <w:bookmarkStart w:id="28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13"/>
    <w:bookmarkStart w:id="24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7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4"/>
    <w:bookmarkStart w:id="26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5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d4a8582-6e03-492d-8829-f486f373d585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d4a8582-6e03-492d-8829-f486f373d585"/>
      <w:r>
        <w:rPr>
          <w:rFonts/>
          <w:b w:val="true"/>
        </w:rPr>
        <w:t xml:space="preserve">: </w:t>
      </w:r>
      <w:r>
        <w:t xml:space="preserve">Préambule - Enoncé 2 : Les Puffs Bars représentent un problème pour ..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5"/>
    <w:bookmarkEnd w:id="26"/>
    <w:bookmarkStart w:id="27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7"/>
    <w:bookmarkEnd w:id="28"/>
    <w:bookmarkStart w:id="36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14"/>
    <w:bookmarkStart w:id="29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7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9"/>
    <w:bookmarkStart w:id="31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0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f417923-7bd6-44d0-bcaf-12f643321b70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f417923-7bd6-44d0-bcaf-12f643321b70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0"/>
    <w:bookmarkEnd w:id="31"/>
    <w:bookmarkStart w:id="34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2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b3fd5cb-b0c2-45e1-a387-e62ae77786ed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b3fd5cb-b0c2-45e1-a387-e62ae77786ed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2"/>
    <w:bookmarkStart w:id="33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0fb51fd-69ff-4aa1-91b8-614c4349f575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0fb51fd-69ff-4aa1-91b8-614c4349f575"/>
      <w:r>
        <w:rPr>
          <w:rFonts/>
          <w:b w:val="true"/>
        </w:rPr>
        <w:t xml:space="preserve">: </w:t>
      </w:r>
      <w:r>
        <w:t xml:space="preserve">A - Enoncé 9 : La publicité pour les Puff Bars devrait être interdite..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End w:id="34"/>
    <w:bookmarkStart w:id="35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5"/>
    <w:bookmarkEnd w:id="36"/>
    <w:bookmarkStart w:id="44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15"/>
    <w:bookmarkStart w:id="37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7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7"/>
    <w:bookmarkStart w:id="42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8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334e809-1512-4bf7-8c95-70a80ea0d11c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334e809-1512-4bf7-8c95-70a80ea0d11c"/>
      <w:r>
        <w:rPr>
          <w:rFonts/>
          <w:b w:val="true"/>
        </w:rPr>
        <w:t xml:space="preserve">: </w:t>
      </w:r>
      <w:r>
        <w:t xml:space="preserve">B - Enoncé 14 : La consommation de Puff Bars..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8"/>
    <w:bookmarkStart w:id="39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828f32c-fe18-44b6-ba8d-25ff1e174edc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828f32c-fe18-44b6-ba8d-25ff1e174edc"/>
      <w:r>
        <w:rPr>
          <w:rFonts/>
          <w:b w:val="true"/>
        </w:rPr>
        <w:t xml:space="preserve">: </w:t>
      </w:r>
      <w:r>
        <w:t xml:space="preserve">B - Enoncé 15 : La taxation des Puff Bars devrait être..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39"/>
    <w:bookmarkStart w:id="40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741273b-2c0b-4db1-aafe-430b0d23a9ac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741273b-2c0b-4db1-aafe-430b0d23a9ac"/>
      <w:r>
        <w:rPr>
          <w:rFonts/>
          <w:b w:val="true"/>
        </w:rPr>
        <w:t xml:space="preserve">: </w:t>
      </w:r>
      <w:r>
        <w:t xml:space="preserve">B - Enoncé 16 : Le prix de vente des Puff Bars devrait être régulé..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080e859-629b-4ce0-9170-b8a78ef00b7e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080e859-629b-4ce0-9170-b8a78ef00b7e"/>
      <w:r>
        <w:rPr>
          <w:rFonts/>
          <w:b w:val="true"/>
        </w:rPr>
        <w:t xml:space="preserve">: </w:t>
      </w:r>
      <w:r>
        <w:t xml:space="preserve">B - Enoncé 17 : Le prix de vente d'une Puff Bar devrait être..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1"/>
    <w:bookmarkEnd w:id="42"/>
    <w:bookmarkStart w:id="43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3"/>
    <w:bookmarkEnd w:id="44"/>
    <w:bookmarkStart w:id="51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16"/>
    <w:bookmarkStart w:id="47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5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875c995-d355-44b1-8752-507083c968eb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875c995-d355-44b1-8752-507083c968eb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5"/>
    <w:bookmarkStart w:id="46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73bef0b-10f6-4904-bd7a-5ec868f7d1fd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73bef0b-10f6-4904-bd7a-5ec868f7d1fd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6"/>
    <w:bookmarkEnd w:id="47"/>
    <w:bookmarkStart w:id="49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8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75e6b1b-0df5-42aa-b22e-e0e6c4e14225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75e6b1b-0df5-42aa-b22e-e0e6c4e14225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8"/>
    <w:bookmarkEnd w:id="49"/>
    <w:bookmarkStart w:id="50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0"/>
    <w:bookmarkEnd w:id="51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11" Type="http://schemas.openxmlformats.org/officeDocument/2006/relationships/aFChunk" Target=".//dft2_repgen_text_intro_situation.docx"/>
<Relationship Id="rId12" Type="http://schemas.openxmlformats.org/officeDocument/2006/relationships/aFChunk" Target=".//dft2_repgen_text_intro_method.docx"/>
<Relationship Id="rId13" Type="http://schemas.openxmlformats.org/officeDocument/2006/relationships/aFChunk" Target=".//dft2_repgen_text_intro_preamble-sectionZ.docx"/>
<Relationship Id="rId14" Type="http://schemas.openxmlformats.org/officeDocument/2006/relationships/aFChunk" Target=".//dft2_repgen_text_intro_sectionA.docx"/>
<Relationship Id="rId15" Type="http://schemas.openxmlformats.org/officeDocument/2006/relationships/aFChunk" Target=".//dft2_repgen_text_intro_sectionB.docx"/>
<Relationship Id="rId16" Type="http://schemas.openxmlformats.org/officeDocument/2006/relationships/aFChunk" Target=".//dft2_repgen_text_intro_sectionC.docx"/>
<Relationship Id="rId17" Type="http://schemas.openxmlformats.org/officeDocument/2006/relationships/image" Target="media/0aa791d8b46064bc800c657ab97e982e3c0b9fab.png"/>
<Relationship Id="rId18" Type="http://schemas.openxmlformats.org/officeDocument/2006/relationships/image" Target="media/9e4d6fc84c8daafb281b98949d603cae84101b5b.png"/>
<Relationship Id="rId19" Type="http://schemas.openxmlformats.org/officeDocument/2006/relationships/image" Target="media/bb37f9da71d78943cceb89f0b373ce178fd79c9b.png"/>
<Relationship Id="rId20" Type="http://schemas.openxmlformats.org/officeDocument/2006/relationships/image" Target="media/36d689308cd978f5eb6e8a1cd004c12e8d9368f0.png"/>
<Relationship Id="rId21" Type="http://schemas.openxmlformats.org/officeDocument/2006/relationships/image" Target="media/ab5e8185ca95b155c0f9ebc3f68dd91c74e0e4bd.png"/>
<Relationship Id="rId22" Type="http://schemas.openxmlformats.org/officeDocument/2006/relationships/image" Target="media/b27c5d0e9207ea899985bfff801664165d74c936.png"/>
<Relationship Id="rId23" Type="http://schemas.openxmlformats.org/officeDocument/2006/relationships/image" Target="media/44cfbc6873374870bb803c220cc4d556208dfa6e.png"/>
<Relationship Id="rId24" Type="http://schemas.openxmlformats.org/officeDocument/2006/relationships/image" Target="media/6478dd43a2fe43c760727f4d4eb3b10c69e0d2d3.png"/>
<Relationship Id="rId25" Type="http://schemas.openxmlformats.org/officeDocument/2006/relationships/image" Target="media/3898eb7f696bea5732e95fc2e1cfa222e175353c.png"/>
<Relationship Id="rId26" Type="http://schemas.openxmlformats.org/officeDocument/2006/relationships/image" Target="media/90f688311cafae0d3451bd7cd0caf79ffd00c2cb.png"/>
<Relationship Id="rId27" Type="http://schemas.openxmlformats.org/officeDocument/2006/relationships/image" Target="media/406649b05c1308d40ac2dd9d9201bf7eed6892bb.png"/>
<Relationship Id="rId28" Type="http://schemas.openxmlformats.org/officeDocument/2006/relationships/image" Target="media/a3ce0d5a76a8fb739b6b2c32c8c1b0832d55e740.png"/>
<Relationship Id="rId29" Type="http://schemas.openxmlformats.org/officeDocument/2006/relationships/image" Target="media/29335543248c017022ccfc30fecfa877ddadc3e7.png"/>
<Relationship Id="rId30" Type="http://schemas.openxmlformats.org/officeDocument/2006/relationships/image" Target="media/9a9658fa27bbad94bb88a81f4c7a81f6b1a64b71.png"/>
<Relationship Id="rId31" Type="http://schemas.openxmlformats.org/officeDocument/2006/relationships/image" Target="media/1992ae5501a6212fee2b1ff995885ac8dff3555e.png"/>
<Relationship Id="rId32" Type="http://schemas.openxmlformats.org/officeDocument/2006/relationships/image" Target="media/608f40a3e2b8947bbe1f7682f58de8c22b54b7a4.png"/>
<Relationship Id="rId33" Type="http://schemas.openxmlformats.org/officeDocument/2006/relationships/image" Target="media/0038a5051fbe89bce7f9dbdcf86e6d742704d635.png"/>
<Relationship Id="rId34" Type="http://schemas.openxmlformats.org/officeDocument/2006/relationships/image" Target="media/dd6724007c7172c517c725d3c8097f38b4918e67.png"/>
<Relationship Id="rId35" Type="http://schemas.openxmlformats.org/officeDocument/2006/relationships/image" Target="media/f559570dd1b4c545bbc56e688aedab210ddf5edf.png"/>
<Relationship Id="rId36" Type="http://schemas.openxmlformats.org/officeDocument/2006/relationships/image" Target="media/1b775ed4a9b36dc4ddf8ebc27d2d1b0ad233334b.png"/>
<Relationship Id="rId37" Type="http://schemas.openxmlformats.org/officeDocument/2006/relationships/image" Target="media/7051a89a30156ac90027c5324911753e77617770.png"/>
<Relationship Id="rId38" Type="http://schemas.openxmlformats.org/officeDocument/2006/relationships/image" Target="media/abb870e1ddae51efa2ce6ab67f3d2e909dfd69dc.png"/>
<Relationship Id="rId39" Type="http://schemas.openxmlformats.org/officeDocument/2006/relationships/image" Target="media/97f2d73e90cd74b5bc667fd07fb1946cd4fd6139.png"/>
<Relationship Id="rId40" Type="http://schemas.openxmlformats.org/officeDocument/2006/relationships/image" Target="media/882d00d8c1950a0a8819a05b3eba95ab2cce7be6.png"/>
<Relationship Id="rId41" Type="http://schemas.openxmlformats.org/officeDocument/2006/relationships/image" Target="media/bc88f36485b34f2f264eedb1d85b02e93d2f6d0c.png"/>
<Relationship Id="rId42" Type="http://schemas.openxmlformats.org/officeDocument/2006/relationships/image" Target="media/ccbf7bb6b1002976f15d7f7c2b5e049604ae3f55.png"/>
<Relationship Id="rId43" Type="http://schemas.openxmlformats.org/officeDocument/2006/relationships/image" Target="media/d02245e7dee9da3ea3c4272080f1521f494ea56f.png"/>
<Relationship Id="rId44" Type="http://schemas.openxmlformats.org/officeDocument/2006/relationships/image" Target="media/80997816f1e45224a650f7892f9d233826f500bc.png"/>
<Relationship Id="rId45" Type="http://schemas.openxmlformats.org/officeDocument/2006/relationships/image" Target="media/128806d27d7a6f185e866f6140f4ca49ac651121.png"/>
<Relationship Id="rId46" Type="http://schemas.openxmlformats.org/officeDocument/2006/relationships/image" Target="media/c25b7350c517a09c6633fc58eaa69520adbbe77b.png"/>
<Relationship Id="rId47" Type="http://schemas.openxmlformats.org/officeDocument/2006/relationships/image" Target="media/fbc1b7ff817a8a487ce7e5bba787eed4e90d99fa.png"/>
<Relationship Id="rId48" Type="http://schemas.openxmlformats.org/officeDocument/2006/relationships/image" Target="media/f593678be7c30715f14858ea31eea8c4e458bc8f.png"/>
<Relationship Id="rId49" Type="http://schemas.openxmlformats.org/officeDocument/2006/relationships/image" Target="media/e8da95b191cd2608ad083c1bc590d694bcfccf08.png"/>
<Relationship Id="rId50" Type="http://schemas.openxmlformats.org/officeDocument/2006/relationships/image" Target="media/abc0df958f15abcad99c6f33013091616ff37b44.png"/>
<Relationship Id="rId51" Type="http://schemas.openxmlformats.org/officeDocument/2006/relationships/image" Target="media/f3ab477cbe6b77bc737389762b7454cd06cd054c.png"/>
<Relationship Id="rId52" Type="http://schemas.openxmlformats.org/officeDocument/2006/relationships/image" Target="media/03b46f3b3caeffe22c685575c4027705722b4c2b.png"/>
<Relationship Id="rId53" Type="http://schemas.openxmlformats.org/officeDocument/2006/relationships/image" Target="media/fbdff4920ae0da175a4d5d5d5cbb75a627f768e9.png"/>
<Relationship Id="rId54" Type="http://schemas.openxmlformats.org/officeDocument/2006/relationships/image" Target="media/997c9ff40cdaca21713056078e683e960a1623ae.png"/>
<Relationship Id="rId55" Type="http://schemas.openxmlformats.org/officeDocument/2006/relationships/image" Target="media/a74cde03be818f8a1847f4a90c32d34bde3b40a9.png"/>
<Relationship Id="rId56" Type="http://schemas.openxmlformats.org/officeDocument/2006/relationships/image" Target="media/6f9c5f67dca98c9f6dc703eb43977fc099f806f0.png"/>
<Relationship Id="rId57" Type="http://schemas.openxmlformats.org/officeDocument/2006/relationships/image" Target="media/49b90d5b5705acac4e05e9c88e0e82cefc7a96b1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12-02T15:52:53Z</dcterms:created>
  <dcterms:modified xsi:type="dcterms:W3CDTF">2024-12-02T16:53:07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 décembre 2024</vt:lpwstr>
  </property>
  <property fmtid="{D5CDD505-2E9C-101B-9397-08002B2CF9AE}" pid="3" name="output">
    <vt:lpwstr/>
  </property>
  <property fmtid="{D5CDD505-2E9C-101B-9397-08002B2CF9AE}" pid="4" name="subtitle">
    <vt:lpwstr>Rapport générique</vt:lpwstr>
  </property>
</Properties>
</file>